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3019825" cy="3088981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r>
        <w:drawing>
          <wp:inline>
            <wp:extent cx="3035193" cy="2620255"/>
            <wp:effectExtent b="0" l="0" r="0" t="0"/>
            <wp:docPr descr="Рис. 2: 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9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r>
        <w:drawing>
          <wp:inline>
            <wp:extent cx="3733800" cy="2601833"/>
            <wp:effectExtent b="0" l="0" r="0" t="0"/>
            <wp:docPr descr="Рис. 3: Модель задачи в CPN 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r>
        <w:drawing>
          <wp:inline>
            <wp:extent cx="1652067" cy="1160289"/>
            <wp:effectExtent b="0" l="0" r="0" t="0"/>
            <wp:docPr descr="Рис. 4: Задание деклара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067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r>
        <w:drawing>
          <wp:inline>
            <wp:extent cx="3733800" cy="2786857"/>
            <wp:effectExtent b="0" l="0" r="0" t="0"/>
            <wp:docPr descr="Рис. 5: Запуск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39"/>
    <w:bookmarkStart w:id="43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r>
        <w:drawing>
          <wp:inline>
            <wp:extent cx="3733800" cy="2006843"/>
            <wp:effectExtent b="0" l="0" r="0" t="0"/>
            <wp:docPr descr="Рис. 6: Граф пространства состояний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pStyle w:val="Compact"/>
        <w:numPr>
          <w:ilvl w:val="0"/>
          <w:numId w:val="1005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pStyle w:val="Compact"/>
        <w:numPr>
          <w:ilvl w:val="0"/>
          <w:numId w:val="1005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5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5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5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5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Шияпова Дарина Илдаровна</dc:creator>
  <dc:language>ru-RU</dc:language>
  <cp:keywords/>
  <dcterms:created xsi:type="dcterms:W3CDTF">2025-06-14T21:18:19Z</dcterms:created>
  <dcterms:modified xsi:type="dcterms:W3CDTF">2025-06-14T2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